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A089F5" w14:textId="77777777" w:rsidR="00993730" w:rsidRDefault="00993730" w:rsidP="002B5486">
      <w:pPr>
        <w:jc w:val="center"/>
        <w:rPr>
          <w:b/>
          <w:sz w:val="32"/>
          <w:szCs w:val="32"/>
        </w:rPr>
      </w:pPr>
      <w:r w:rsidRPr="002B5486">
        <w:rPr>
          <w:b/>
          <w:sz w:val="32"/>
          <w:szCs w:val="32"/>
        </w:rPr>
        <w:t xml:space="preserve">ΠΡΟΤΑΣΗ </w:t>
      </w:r>
      <w:r w:rsidR="009A480B">
        <w:rPr>
          <w:b/>
          <w:sz w:val="32"/>
          <w:szCs w:val="32"/>
        </w:rPr>
        <w:t>ΔΙΠΛΩΜΑΤΙΚΗΣ</w:t>
      </w:r>
      <w:r w:rsidRPr="002B5486">
        <w:rPr>
          <w:b/>
          <w:sz w:val="32"/>
          <w:szCs w:val="32"/>
        </w:rPr>
        <w:t xml:space="preserve"> ΕΡΓΑΣΙΑΣ</w:t>
      </w:r>
      <w:r>
        <w:rPr>
          <w:b/>
          <w:sz w:val="32"/>
          <w:szCs w:val="32"/>
        </w:rPr>
        <w:t xml:space="preserve"> </w:t>
      </w:r>
    </w:p>
    <w:p w14:paraId="78D94F52" w14:textId="77777777" w:rsidR="00993730" w:rsidRPr="004B4C2C" w:rsidRDefault="00993730" w:rsidP="002B548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ΤΜΗΜΑΤΟΣ ΜΗΧΑΝΟΛΟΓΩΝ ΜΗΧΑΝΙΚΩΝ 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9"/>
      </w:tblGrid>
      <w:tr w:rsidR="00993730" w:rsidRPr="00D07797" w14:paraId="77136F0D" w14:textId="77777777">
        <w:trPr>
          <w:trHeight w:val="54"/>
        </w:trPr>
        <w:tc>
          <w:tcPr>
            <w:tcW w:w="9038" w:type="dxa"/>
            <w:shd w:val="clear" w:color="auto" w:fill="191919"/>
          </w:tcPr>
          <w:p w14:paraId="43C4FC64" w14:textId="77777777" w:rsidR="00993730" w:rsidRPr="004B4C2C" w:rsidRDefault="00993730" w:rsidP="00463FF6">
            <w:pPr>
              <w:spacing w:after="0" w:line="240" w:lineRule="auto"/>
              <w:jc w:val="center"/>
              <w:rPr>
                <w:b/>
                <w:color w:val="FFFFFF"/>
              </w:rPr>
            </w:pPr>
            <w:r w:rsidRPr="004B4C2C">
              <w:rPr>
                <w:b/>
                <w:color w:val="FFFFFF"/>
              </w:rPr>
              <w:t>ΤΙΤΛΟΣ (ΕΛΛΗΝΙΚΑ)</w:t>
            </w:r>
          </w:p>
        </w:tc>
      </w:tr>
      <w:tr w:rsidR="00993730" w:rsidRPr="00D07797" w14:paraId="4FEA84FB" w14:textId="77777777">
        <w:trPr>
          <w:trHeight w:val="148"/>
        </w:trPr>
        <w:tc>
          <w:tcPr>
            <w:tcW w:w="9038" w:type="dxa"/>
          </w:tcPr>
          <w:p w14:paraId="3F98470D" w14:textId="77777777" w:rsidR="00993730" w:rsidRPr="00DD0C8E" w:rsidRDefault="00993730" w:rsidP="00DD0C8E">
            <w:pPr>
              <w:spacing w:after="60" w:line="240" w:lineRule="auto"/>
            </w:pPr>
          </w:p>
        </w:tc>
      </w:tr>
      <w:tr w:rsidR="00993730" w:rsidRPr="004B4C2C" w14:paraId="5724480D" w14:textId="77777777">
        <w:tc>
          <w:tcPr>
            <w:tcW w:w="9039" w:type="dxa"/>
            <w:shd w:val="clear" w:color="auto" w:fill="191919"/>
          </w:tcPr>
          <w:p w14:paraId="72FC610E" w14:textId="77777777" w:rsidR="00993730" w:rsidRPr="004B4C2C" w:rsidRDefault="00993730" w:rsidP="00D07797">
            <w:pPr>
              <w:spacing w:after="0" w:line="240" w:lineRule="auto"/>
              <w:jc w:val="center"/>
              <w:rPr>
                <w:b/>
                <w:color w:val="FFFFFF"/>
              </w:rPr>
            </w:pPr>
            <w:r w:rsidRPr="004B4C2C">
              <w:rPr>
                <w:b/>
                <w:color w:val="FFFFFF"/>
              </w:rPr>
              <w:t>ΤΙΤΛΟΣ (ΑΓΓΛΙΚΑ)</w:t>
            </w:r>
          </w:p>
        </w:tc>
      </w:tr>
      <w:tr w:rsidR="00993730" w:rsidRPr="0066148F" w14:paraId="100737A0" w14:textId="77777777">
        <w:tc>
          <w:tcPr>
            <w:tcW w:w="9039" w:type="dxa"/>
          </w:tcPr>
          <w:p w14:paraId="25ECFF34" w14:textId="77777777" w:rsidR="00993730" w:rsidRPr="0066148F" w:rsidRDefault="00993730" w:rsidP="000569DD">
            <w:pPr>
              <w:spacing w:after="0" w:line="240" w:lineRule="auto"/>
              <w:jc w:val="center"/>
              <w:rPr>
                <w:b/>
                <w:lang w:val="en-US"/>
              </w:rPr>
            </w:pPr>
          </w:p>
        </w:tc>
      </w:tr>
      <w:tr w:rsidR="00993730" w:rsidRPr="004B4C2C" w14:paraId="59E2FF34" w14:textId="77777777">
        <w:tc>
          <w:tcPr>
            <w:tcW w:w="9039" w:type="dxa"/>
            <w:shd w:val="clear" w:color="auto" w:fill="606060"/>
          </w:tcPr>
          <w:p w14:paraId="7FED9E68" w14:textId="77777777" w:rsidR="00993730" w:rsidRPr="004B4C2C" w:rsidRDefault="00993730" w:rsidP="00D07797">
            <w:pPr>
              <w:spacing w:after="0" w:line="240" w:lineRule="auto"/>
              <w:jc w:val="center"/>
              <w:rPr>
                <w:b/>
                <w:color w:val="FFFFFF"/>
              </w:rPr>
            </w:pPr>
            <w:r w:rsidRPr="004B4C2C">
              <w:rPr>
                <w:b/>
                <w:color w:val="FFFFFF"/>
              </w:rPr>
              <w:t>ΠΕΡΙΕΧΟΜΕΝΟ-ΣΚΟΠΟΣ</w:t>
            </w:r>
          </w:p>
        </w:tc>
      </w:tr>
      <w:tr w:rsidR="00993730" w:rsidRPr="00D07797" w14:paraId="6FF2FAC5" w14:textId="77777777">
        <w:tc>
          <w:tcPr>
            <w:tcW w:w="9039" w:type="dxa"/>
          </w:tcPr>
          <w:p w14:paraId="74655ECE" w14:textId="77777777" w:rsidR="00993730" w:rsidRPr="00D07797" w:rsidRDefault="00993730" w:rsidP="00D07797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993730" w:rsidRPr="00D07797" w14:paraId="1728F886" w14:textId="77777777">
        <w:tc>
          <w:tcPr>
            <w:tcW w:w="9039" w:type="dxa"/>
          </w:tcPr>
          <w:p w14:paraId="578B542C" w14:textId="77777777" w:rsidR="00993730" w:rsidRPr="00D07797" w:rsidRDefault="00993730" w:rsidP="00FA7346">
            <w:pPr>
              <w:spacing w:after="60" w:line="240" w:lineRule="auto"/>
              <w:jc w:val="both"/>
              <w:rPr>
                <w:i/>
                <w:sz w:val="18"/>
                <w:szCs w:val="18"/>
              </w:rPr>
            </w:pPr>
            <w:r w:rsidRPr="00D07797">
              <w:rPr>
                <w:i/>
                <w:sz w:val="18"/>
                <w:szCs w:val="18"/>
              </w:rPr>
              <w:t xml:space="preserve">Γράψτε μια περίληψη του περιεχομένου της </w:t>
            </w:r>
            <w:r w:rsidR="00FA7346">
              <w:rPr>
                <w:i/>
                <w:sz w:val="18"/>
                <w:szCs w:val="18"/>
              </w:rPr>
              <w:t xml:space="preserve">διπλωματικής </w:t>
            </w:r>
            <w:r w:rsidRPr="00D07797">
              <w:rPr>
                <w:i/>
                <w:sz w:val="18"/>
                <w:szCs w:val="18"/>
              </w:rPr>
              <w:t xml:space="preserve"> που να αναφέρει: τι αφορά (αντικείμενο), τι ακριβώς θα κάνει ο σπουδαστής (παραδοτέα) και σε ποια έκταση ή βάθος, ώστε να προκύπτει κατά το δυνατόν σαφέστερα ο σκοπός της </w:t>
            </w:r>
            <w:r w:rsidR="00FA7346">
              <w:rPr>
                <w:i/>
                <w:sz w:val="18"/>
                <w:szCs w:val="18"/>
              </w:rPr>
              <w:t>διπλωματικής</w:t>
            </w:r>
            <w:r w:rsidRPr="00D07797">
              <w:rPr>
                <w:i/>
                <w:sz w:val="18"/>
                <w:szCs w:val="18"/>
              </w:rPr>
              <w:t xml:space="preserve">. </w:t>
            </w:r>
          </w:p>
        </w:tc>
      </w:tr>
      <w:tr w:rsidR="00993730" w:rsidRPr="00D07797" w14:paraId="4BCE3A9B" w14:textId="77777777">
        <w:tc>
          <w:tcPr>
            <w:tcW w:w="9039" w:type="dxa"/>
          </w:tcPr>
          <w:p w14:paraId="19D2ECAC" w14:textId="77777777" w:rsidR="00993730" w:rsidRPr="004A3B65" w:rsidRDefault="00993730" w:rsidP="000569D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69"/>
              <w:jc w:val="both"/>
            </w:pPr>
          </w:p>
        </w:tc>
      </w:tr>
    </w:tbl>
    <w:p w14:paraId="41AB2805" w14:textId="77777777" w:rsidR="00993730" w:rsidRPr="00D07797" w:rsidRDefault="00993730"/>
    <w:tbl>
      <w:tblPr>
        <w:tblW w:w="9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8"/>
      </w:tblGrid>
      <w:tr w:rsidR="00993730" w:rsidRPr="00D07797" w14:paraId="3999E5FA" w14:textId="77777777">
        <w:trPr>
          <w:trHeight w:val="54"/>
        </w:trPr>
        <w:tc>
          <w:tcPr>
            <w:tcW w:w="9038" w:type="dxa"/>
          </w:tcPr>
          <w:p w14:paraId="5E2B2E3E" w14:textId="77777777" w:rsidR="00993730" w:rsidRPr="00D07797" w:rsidRDefault="00993730" w:rsidP="00D07797">
            <w:pPr>
              <w:spacing w:after="0" w:line="240" w:lineRule="auto"/>
              <w:jc w:val="center"/>
              <w:rPr>
                <w:b/>
              </w:rPr>
            </w:pPr>
            <w:r w:rsidRPr="00D07797">
              <w:rPr>
                <w:b/>
              </w:rPr>
              <w:t>ΑΠΑΙΤΟΥΜΕΝΕΣ ΓΝΩΣΕΙΣ</w:t>
            </w:r>
          </w:p>
        </w:tc>
      </w:tr>
      <w:tr w:rsidR="00993730" w:rsidRPr="00D07797" w14:paraId="26DCC5F3" w14:textId="77777777">
        <w:trPr>
          <w:trHeight w:val="148"/>
        </w:trPr>
        <w:tc>
          <w:tcPr>
            <w:tcW w:w="9038" w:type="dxa"/>
          </w:tcPr>
          <w:p w14:paraId="60187F69" w14:textId="77777777" w:rsidR="00993730" w:rsidRPr="0066148F" w:rsidRDefault="00993730" w:rsidP="00D62DCB">
            <w:pPr>
              <w:spacing w:after="60" w:line="240" w:lineRule="auto"/>
            </w:pPr>
            <w:r w:rsidRPr="00D07797">
              <w:t>Καλή γνώση :</w:t>
            </w:r>
            <w:r>
              <w:rPr>
                <w:lang w:val="en-US"/>
              </w:rPr>
              <w:t xml:space="preserve"> </w:t>
            </w:r>
          </w:p>
        </w:tc>
      </w:tr>
      <w:tr w:rsidR="00993730" w:rsidRPr="00D07797" w14:paraId="434D65D1" w14:textId="77777777">
        <w:trPr>
          <w:trHeight w:val="385"/>
        </w:trPr>
        <w:tc>
          <w:tcPr>
            <w:tcW w:w="9038" w:type="dxa"/>
          </w:tcPr>
          <w:p w14:paraId="7EA2B6D8" w14:textId="77777777" w:rsidR="00993730" w:rsidRPr="0066148F" w:rsidRDefault="00993730" w:rsidP="00D62DCB">
            <w:pPr>
              <w:spacing w:after="0" w:line="240" w:lineRule="auto"/>
            </w:pPr>
            <w:r w:rsidRPr="00D07797">
              <w:t>Άριστη γνώση :</w:t>
            </w:r>
          </w:p>
        </w:tc>
      </w:tr>
    </w:tbl>
    <w:p w14:paraId="0B47EBC1" w14:textId="77777777" w:rsidR="00993730" w:rsidRPr="00D07797" w:rsidRDefault="00993730"/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9"/>
      </w:tblGrid>
      <w:tr w:rsidR="00993730" w:rsidRPr="00D07797" w14:paraId="707C50E5" w14:textId="77777777">
        <w:tc>
          <w:tcPr>
            <w:tcW w:w="9039" w:type="dxa"/>
          </w:tcPr>
          <w:p w14:paraId="612C0302" w14:textId="77777777" w:rsidR="00993730" w:rsidRPr="00D07797" w:rsidRDefault="00993730" w:rsidP="00D07797">
            <w:pPr>
              <w:spacing w:after="0" w:line="240" w:lineRule="auto"/>
              <w:jc w:val="center"/>
              <w:rPr>
                <w:b/>
              </w:rPr>
            </w:pPr>
            <w:r w:rsidRPr="00D07797">
              <w:rPr>
                <w:b/>
              </w:rPr>
              <w:t>ΜΕΣΑ ΠΟΥ ΘΑ ΧΡΗΣΙΜΟΠΟΙΗΘΟΥΝ</w:t>
            </w:r>
          </w:p>
        </w:tc>
      </w:tr>
      <w:tr w:rsidR="00993730" w:rsidRPr="00D07797" w14:paraId="47FAA883" w14:textId="77777777">
        <w:tc>
          <w:tcPr>
            <w:tcW w:w="9039" w:type="dxa"/>
          </w:tcPr>
          <w:p w14:paraId="6C3853FB" w14:textId="77777777" w:rsidR="00993730" w:rsidRPr="0066148F" w:rsidRDefault="00993730" w:rsidP="00A749B3">
            <w:pPr>
              <w:spacing w:after="0" w:line="240" w:lineRule="auto"/>
            </w:pPr>
            <w:r w:rsidRPr="00D07797">
              <w:t xml:space="preserve">Χώροι </w:t>
            </w:r>
            <w:r w:rsidR="00A749B3">
              <w:t>ΕΛΜΕΠΑ</w:t>
            </w:r>
            <w:r w:rsidRPr="00D07797">
              <w:t xml:space="preserve"> / Εξοπλισμός</w:t>
            </w:r>
            <w:r>
              <w:t xml:space="preserve">                             </w:t>
            </w:r>
          </w:p>
        </w:tc>
      </w:tr>
      <w:tr w:rsidR="00993730" w:rsidRPr="00D07797" w14:paraId="3343D626" w14:textId="77777777">
        <w:tc>
          <w:tcPr>
            <w:tcW w:w="9039" w:type="dxa"/>
          </w:tcPr>
          <w:p w14:paraId="761F8BD1" w14:textId="77777777" w:rsidR="00993730" w:rsidRPr="00D07797" w:rsidRDefault="00993730" w:rsidP="00D62DCB">
            <w:pPr>
              <w:spacing w:after="0" w:line="240" w:lineRule="auto"/>
            </w:pPr>
            <w:r w:rsidRPr="00D07797">
              <w:t>Αναλώσιμα</w:t>
            </w:r>
            <w:r>
              <w:t xml:space="preserve">                                                    </w:t>
            </w:r>
          </w:p>
        </w:tc>
      </w:tr>
      <w:tr w:rsidR="00993730" w:rsidRPr="00D07797" w14:paraId="308B9333" w14:textId="77777777">
        <w:tc>
          <w:tcPr>
            <w:tcW w:w="9039" w:type="dxa"/>
          </w:tcPr>
          <w:p w14:paraId="4C7B4825" w14:textId="77777777" w:rsidR="00993730" w:rsidRPr="00D07797" w:rsidRDefault="00993730" w:rsidP="00D62DCB">
            <w:pPr>
              <w:spacing w:after="0" w:line="240" w:lineRule="auto"/>
            </w:pPr>
            <w:r w:rsidRPr="00D07797">
              <w:t>Εκτίμηση κόστους αναλωσίμων</w:t>
            </w:r>
            <w:r>
              <w:t xml:space="preserve">                </w:t>
            </w:r>
          </w:p>
        </w:tc>
      </w:tr>
    </w:tbl>
    <w:p w14:paraId="759AEA9C" w14:textId="77777777" w:rsidR="00993730" w:rsidRPr="00D07797" w:rsidRDefault="00993730"/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9"/>
      </w:tblGrid>
      <w:tr w:rsidR="00993730" w:rsidRPr="00D07797" w14:paraId="262BFE07" w14:textId="77777777">
        <w:tc>
          <w:tcPr>
            <w:tcW w:w="9039" w:type="dxa"/>
          </w:tcPr>
          <w:p w14:paraId="53274FC4" w14:textId="77777777" w:rsidR="00993730" w:rsidRPr="00D07797" w:rsidRDefault="00993730" w:rsidP="00A749B3">
            <w:pPr>
              <w:spacing w:after="0" w:line="240" w:lineRule="auto"/>
              <w:jc w:val="center"/>
              <w:rPr>
                <w:b/>
              </w:rPr>
            </w:pPr>
            <w:r w:rsidRPr="00D07797">
              <w:rPr>
                <w:b/>
              </w:rPr>
              <w:t xml:space="preserve">ΔΡΑΣΤΗΡΙΟΤΗΤΑ/ΠΡΟΓΡΑΜΜΑ ΤΟΥ </w:t>
            </w:r>
            <w:r w:rsidR="00A749B3">
              <w:rPr>
                <w:b/>
              </w:rPr>
              <w:t>ΕΛΜΕΠΑ</w:t>
            </w:r>
            <w:r w:rsidRPr="00D07797">
              <w:rPr>
                <w:b/>
              </w:rPr>
              <w:t xml:space="preserve"> ΣΤΟ ΟΠΟΙ</w:t>
            </w:r>
            <w:r w:rsidR="00A749B3">
              <w:rPr>
                <w:b/>
              </w:rPr>
              <w:t>Ο</w:t>
            </w:r>
            <w:r w:rsidRPr="00D07797">
              <w:rPr>
                <w:b/>
              </w:rPr>
              <w:t xml:space="preserve"> ΕΝΤΑΣΣΕΤΑΙ</w:t>
            </w:r>
            <w:r>
              <w:rPr>
                <w:b/>
              </w:rPr>
              <w:t xml:space="preserve"> (αν υπάρχει)</w:t>
            </w:r>
          </w:p>
        </w:tc>
      </w:tr>
      <w:tr w:rsidR="00993730" w:rsidRPr="00D07797" w14:paraId="70CD4644" w14:textId="77777777">
        <w:tc>
          <w:tcPr>
            <w:tcW w:w="9039" w:type="dxa"/>
          </w:tcPr>
          <w:p w14:paraId="00BD14A2" w14:textId="77777777" w:rsidR="00993730" w:rsidRPr="00A749B3" w:rsidRDefault="00993730" w:rsidP="00D62DCB">
            <w:pPr>
              <w:spacing w:after="0" w:line="240" w:lineRule="auto"/>
            </w:pPr>
          </w:p>
        </w:tc>
      </w:tr>
    </w:tbl>
    <w:p w14:paraId="0E0DA07C" w14:textId="77777777" w:rsidR="00993730" w:rsidRPr="00D07797" w:rsidRDefault="00993730"/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9"/>
      </w:tblGrid>
      <w:tr w:rsidR="00993730" w:rsidRPr="00D07797" w14:paraId="1170F4D2" w14:textId="77777777">
        <w:tc>
          <w:tcPr>
            <w:tcW w:w="9039" w:type="dxa"/>
          </w:tcPr>
          <w:p w14:paraId="3BD264C7" w14:textId="77777777" w:rsidR="00993730" w:rsidRPr="00D07797" w:rsidRDefault="00993730" w:rsidP="009A480B">
            <w:pPr>
              <w:spacing w:after="0" w:line="240" w:lineRule="auto"/>
              <w:jc w:val="center"/>
              <w:rPr>
                <w:b/>
              </w:rPr>
            </w:pPr>
            <w:r w:rsidRPr="00D07797">
              <w:rPr>
                <w:b/>
              </w:rPr>
              <w:t xml:space="preserve">ΣΧΕΤΙΚΕΣ </w:t>
            </w:r>
            <w:r w:rsidR="009A480B">
              <w:rPr>
                <w:b/>
              </w:rPr>
              <w:t>ΔΙΠΛΩΜΑΤΙΚΕΣ</w:t>
            </w:r>
            <w:r w:rsidRPr="00D07797">
              <w:rPr>
                <w:b/>
              </w:rPr>
              <w:t xml:space="preserve"> ΕΡΓΑΣΙΕΣ ΤΩΝ ΤΕΛΕΥΤΑΙΩΝ 3 ΧΡΟΝΩΝ</w:t>
            </w:r>
            <w:r>
              <w:rPr>
                <w:b/>
              </w:rPr>
              <w:t xml:space="preserve"> (αν υπάρχουν)</w:t>
            </w:r>
          </w:p>
        </w:tc>
      </w:tr>
      <w:tr w:rsidR="00993730" w:rsidRPr="00D07797" w14:paraId="2C7C4C15" w14:textId="77777777">
        <w:tc>
          <w:tcPr>
            <w:tcW w:w="9039" w:type="dxa"/>
          </w:tcPr>
          <w:p w14:paraId="356CDD8D" w14:textId="77777777" w:rsidR="00993730" w:rsidRPr="0066148F" w:rsidRDefault="00993730" w:rsidP="0066148F">
            <w:pPr>
              <w:spacing w:after="0" w:line="240" w:lineRule="auto"/>
            </w:pPr>
          </w:p>
        </w:tc>
      </w:tr>
    </w:tbl>
    <w:p w14:paraId="377F7DA6" w14:textId="77777777" w:rsidR="00993730" w:rsidRPr="0066148F" w:rsidRDefault="00993730"/>
    <w:tbl>
      <w:tblPr>
        <w:tblW w:w="9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8"/>
      </w:tblGrid>
      <w:tr w:rsidR="00993730" w:rsidRPr="00D07797" w14:paraId="03DC959D" w14:textId="77777777">
        <w:trPr>
          <w:trHeight w:val="54"/>
        </w:trPr>
        <w:tc>
          <w:tcPr>
            <w:tcW w:w="9038" w:type="dxa"/>
          </w:tcPr>
          <w:p w14:paraId="31040FBD" w14:textId="77777777" w:rsidR="00993730" w:rsidRPr="00BA7D44" w:rsidRDefault="00993730" w:rsidP="00BA7D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Ενδιαφερόμενος φοιτητής</w:t>
            </w:r>
          </w:p>
        </w:tc>
      </w:tr>
      <w:tr w:rsidR="00993730" w:rsidRPr="00D07797" w14:paraId="6400AECE" w14:textId="77777777">
        <w:trPr>
          <w:trHeight w:val="148"/>
        </w:trPr>
        <w:tc>
          <w:tcPr>
            <w:tcW w:w="9038" w:type="dxa"/>
          </w:tcPr>
          <w:p w14:paraId="4064543E" w14:textId="77777777" w:rsidR="00993730" w:rsidRPr="00DD0C8E" w:rsidRDefault="00993730" w:rsidP="00BA7D44">
            <w:pPr>
              <w:spacing w:after="60" w:line="240" w:lineRule="auto"/>
            </w:pPr>
          </w:p>
        </w:tc>
      </w:tr>
    </w:tbl>
    <w:p w14:paraId="093EFE57" w14:textId="77777777" w:rsidR="00993730" w:rsidRDefault="00993730">
      <w:pPr>
        <w:rPr>
          <w:lang w:val="en-US"/>
        </w:rPr>
      </w:pPr>
    </w:p>
    <w:tbl>
      <w:tblPr>
        <w:tblW w:w="9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8"/>
      </w:tblGrid>
      <w:tr w:rsidR="00993730" w:rsidRPr="00D07797" w14:paraId="0A031EDC" w14:textId="77777777">
        <w:trPr>
          <w:trHeight w:val="54"/>
        </w:trPr>
        <w:tc>
          <w:tcPr>
            <w:tcW w:w="9038" w:type="dxa"/>
          </w:tcPr>
          <w:p w14:paraId="50AFF97D" w14:textId="77777777" w:rsidR="00993730" w:rsidRPr="00BA7D44" w:rsidRDefault="00993730" w:rsidP="004B4C2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Επιβλέπων Καθηγητής </w:t>
            </w:r>
          </w:p>
        </w:tc>
      </w:tr>
      <w:tr w:rsidR="00993730" w:rsidRPr="00D07797" w14:paraId="4C2C990E" w14:textId="77777777">
        <w:trPr>
          <w:trHeight w:val="148"/>
        </w:trPr>
        <w:tc>
          <w:tcPr>
            <w:tcW w:w="9038" w:type="dxa"/>
          </w:tcPr>
          <w:p w14:paraId="34C3875C" w14:textId="77777777" w:rsidR="00993730" w:rsidRPr="00215FDA" w:rsidRDefault="00993730" w:rsidP="004B4C2C">
            <w:pPr>
              <w:spacing w:after="60" w:line="240" w:lineRule="auto"/>
            </w:pPr>
          </w:p>
        </w:tc>
      </w:tr>
    </w:tbl>
    <w:p w14:paraId="65F8969C" w14:textId="77777777" w:rsidR="00993730" w:rsidRPr="004B4C2C" w:rsidRDefault="00993730">
      <w:pPr>
        <w:rPr>
          <w:lang w:val="en-US"/>
        </w:rPr>
      </w:pPr>
    </w:p>
    <w:sectPr w:rsidR="00993730" w:rsidRPr="004B4C2C" w:rsidSect="004B4C2C">
      <w:pgSz w:w="11906" w:h="16838"/>
      <w:pgMar w:top="899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8C3180"/>
    <w:multiLevelType w:val="hybridMultilevel"/>
    <w:tmpl w:val="5CD4AB6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8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8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8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8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8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8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616241F0"/>
    <w:multiLevelType w:val="hybridMultilevel"/>
    <w:tmpl w:val="AC769CFC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bCwNDC1MDQxMTFU0lEKTi0uzszPAykwrAUA/OOWGSwAAAA="/>
  </w:docVars>
  <w:rsids>
    <w:rsidRoot w:val="002B5486"/>
    <w:rsid w:val="00037AE7"/>
    <w:rsid w:val="000569DD"/>
    <w:rsid w:val="000F13CA"/>
    <w:rsid w:val="000F23F1"/>
    <w:rsid w:val="00125767"/>
    <w:rsid w:val="00141738"/>
    <w:rsid w:val="001A1010"/>
    <w:rsid w:val="002123CD"/>
    <w:rsid w:val="00215FDA"/>
    <w:rsid w:val="00217492"/>
    <w:rsid w:val="002B5486"/>
    <w:rsid w:val="00302BA5"/>
    <w:rsid w:val="00320B5A"/>
    <w:rsid w:val="003265ED"/>
    <w:rsid w:val="003678D7"/>
    <w:rsid w:val="003D66DC"/>
    <w:rsid w:val="00433F1F"/>
    <w:rsid w:val="00463FF6"/>
    <w:rsid w:val="004A3B65"/>
    <w:rsid w:val="004B4C2C"/>
    <w:rsid w:val="004D5325"/>
    <w:rsid w:val="005C12DB"/>
    <w:rsid w:val="0066148F"/>
    <w:rsid w:val="0069224F"/>
    <w:rsid w:val="006C054D"/>
    <w:rsid w:val="006C3250"/>
    <w:rsid w:val="00786672"/>
    <w:rsid w:val="008D07CF"/>
    <w:rsid w:val="00957DCF"/>
    <w:rsid w:val="00993730"/>
    <w:rsid w:val="009A480B"/>
    <w:rsid w:val="009E5D1B"/>
    <w:rsid w:val="00A007C6"/>
    <w:rsid w:val="00A46CD7"/>
    <w:rsid w:val="00A749B3"/>
    <w:rsid w:val="00BA7D44"/>
    <w:rsid w:val="00BB25A4"/>
    <w:rsid w:val="00BF7282"/>
    <w:rsid w:val="00BF764B"/>
    <w:rsid w:val="00C474C7"/>
    <w:rsid w:val="00CA54A0"/>
    <w:rsid w:val="00CB3D71"/>
    <w:rsid w:val="00CE4539"/>
    <w:rsid w:val="00D07797"/>
    <w:rsid w:val="00D62DCB"/>
    <w:rsid w:val="00DD0C8E"/>
    <w:rsid w:val="00E9705B"/>
    <w:rsid w:val="00EA3F2A"/>
    <w:rsid w:val="00EB757C"/>
    <w:rsid w:val="00FA7346"/>
    <w:rsid w:val="00FC2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B0D5186"/>
  <w14:defaultImageDpi w14:val="0"/>
  <w15:docId w15:val="{E4B15D51-B16C-41FA-A237-1AF04A468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A3F2A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B54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tei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aragkaki</dc:creator>
  <cp:keywords/>
  <dc:description/>
  <cp:lastModifiedBy>Georgios Kavoulakis</cp:lastModifiedBy>
  <cp:revision>2</cp:revision>
  <dcterms:created xsi:type="dcterms:W3CDTF">2021-11-08T08:03:00Z</dcterms:created>
  <dcterms:modified xsi:type="dcterms:W3CDTF">2021-11-08T08:03:00Z</dcterms:modified>
</cp:coreProperties>
</file>